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C11D19" w14:textId="4F9DA993" w:rsidR="00D61707" w:rsidRPr="00CE485A" w:rsidRDefault="00D61707" w:rsidP="00CE485A">
      <w:pPr>
        <w:spacing w:line="480" w:lineRule="auto"/>
        <w:jc w:val="center"/>
        <w:rPr>
          <w:rFonts w:asciiTheme="majorBidi" w:hAnsiTheme="majorBidi" w:cstheme="majorBidi"/>
          <w:sz w:val="24"/>
          <w:szCs w:val="24"/>
          <w:lang w:val="en-US"/>
        </w:rPr>
      </w:pPr>
      <w:r w:rsidRPr="00CE485A">
        <w:rPr>
          <w:rFonts w:asciiTheme="majorBidi" w:hAnsiTheme="majorBidi" w:cstheme="majorBidi"/>
          <w:sz w:val="24"/>
          <w:szCs w:val="24"/>
          <w:lang w:val="en-US"/>
        </w:rPr>
        <w:t xml:space="preserve">Timeline for the </w:t>
      </w:r>
      <w:r w:rsidR="00CE485A">
        <w:rPr>
          <w:rFonts w:asciiTheme="majorBidi" w:hAnsiTheme="majorBidi" w:cstheme="majorBidi"/>
          <w:sz w:val="24"/>
          <w:szCs w:val="24"/>
          <w:lang w:val="en-US"/>
        </w:rPr>
        <w:t>FYP</w:t>
      </w:r>
    </w:p>
    <w:p w14:paraId="3FB9C260" w14:textId="05AE9FF6" w:rsidR="00D61707" w:rsidRPr="00CE485A" w:rsidRDefault="00D61707" w:rsidP="00CE485A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E485A">
        <w:rPr>
          <w:rFonts w:asciiTheme="majorBidi" w:hAnsiTheme="majorBidi" w:cstheme="majorBidi"/>
          <w:sz w:val="24"/>
          <w:szCs w:val="24"/>
          <w:lang w:val="en-US"/>
        </w:rPr>
        <w:t>Write code for the Arduino to move the chassis straight forwards</w:t>
      </w:r>
      <w:r w:rsidR="00CE485A" w:rsidRPr="00CE485A">
        <w:rPr>
          <w:rFonts w:asciiTheme="majorBidi" w:hAnsiTheme="majorBidi" w:cstheme="majorBidi"/>
          <w:sz w:val="24"/>
          <w:szCs w:val="24"/>
          <w:lang w:val="en-US"/>
        </w:rPr>
        <w:t xml:space="preserve"> or </w:t>
      </w:r>
      <w:r w:rsidRPr="00CE485A">
        <w:rPr>
          <w:rFonts w:asciiTheme="majorBidi" w:hAnsiTheme="majorBidi" w:cstheme="majorBidi"/>
          <w:sz w:val="24"/>
          <w:szCs w:val="24"/>
          <w:lang w:val="en-US"/>
        </w:rPr>
        <w:t>backwards when given a command</w:t>
      </w:r>
      <w:r w:rsidR="00CE485A">
        <w:rPr>
          <w:rFonts w:asciiTheme="majorBidi" w:hAnsiTheme="majorBidi" w:cstheme="majorBidi"/>
          <w:sz w:val="24"/>
          <w:szCs w:val="24"/>
          <w:lang w:val="en-US"/>
        </w:rPr>
        <w:t>. Then e</w:t>
      </w:r>
      <w:bookmarkStart w:id="0" w:name="_GoBack"/>
      <w:bookmarkEnd w:id="0"/>
      <w:r w:rsidRPr="00CE485A">
        <w:rPr>
          <w:rFonts w:asciiTheme="majorBidi" w:hAnsiTheme="majorBidi" w:cstheme="majorBidi"/>
          <w:sz w:val="24"/>
          <w:szCs w:val="24"/>
          <w:lang w:val="en-US"/>
        </w:rPr>
        <w:t>dit the code to turn the wheelchair right and left</w:t>
      </w:r>
    </w:p>
    <w:p w14:paraId="0F53E56B" w14:textId="7E02EF73" w:rsidR="00D61707" w:rsidRPr="00CE485A" w:rsidRDefault="00D61707" w:rsidP="00CE485A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E485A">
        <w:rPr>
          <w:rFonts w:asciiTheme="majorBidi" w:hAnsiTheme="majorBidi" w:cstheme="majorBidi"/>
          <w:sz w:val="24"/>
          <w:szCs w:val="24"/>
          <w:lang w:val="en-US"/>
        </w:rPr>
        <w:t xml:space="preserve">Edit the code so that commands can be voice activated and </w:t>
      </w:r>
      <w:r w:rsidR="00CE485A" w:rsidRPr="00CE485A">
        <w:rPr>
          <w:rFonts w:asciiTheme="majorBidi" w:hAnsiTheme="majorBidi" w:cstheme="majorBidi"/>
          <w:sz w:val="24"/>
          <w:szCs w:val="24"/>
          <w:lang w:val="en-US"/>
        </w:rPr>
        <w:t>can be given through the microphone attached to the wheelchair</w:t>
      </w:r>
    </w:p>
    <w:p w14:paraId="438297A5" w14:textId="7F2B54D9" w:rsidR="00D61707" w:rsidRPr="00CE485A" w:rsidRDefault="00D61707" w:rsidP="00CE485A">
      <w:pPr>
        <w:pStyle w:val="ListParagraph"/>
        <w:numPr>
          <w:ilvl w:val="0"/>
          <w:numId w:val="2"/>
        </w:numPr>
        <w:spacing w:line="480" w:lineRule="auto"/>
        <w:rPr>
          <w:rFonts w:asciiTheme="majorBidi" w:hAnsiTheme="majorBidi" w:cstheme="majorBidi"/>
          <w:sz w:val="24"/>
          <w:szCs w:val="24"/>
          <w:lang w:val="en-US"/>
        </w:rPr>
      </w:pPr>
      <w:r w:rsidRPr="00CE485A">
        <w:rPr>
          <w:rFonts w:asciiTheme="majorBidi" w:hAnsiTheme="majorBidi" w:cstheme="majorBidi"/>
          <w:sz w:val="24"/>
          <w:szCs w:val="24"/>
          <w:lang w:val="en-US"/>
        </w:rPr>
        <w:t>Edit the code so that the wheelchair can detect the bumps and blocks using a sensor and then avoid them</w:t>
      </w:r>
    </w:p>
    <w:p w14:paraId="1D8B79E0" w14:textId="6C0B2749" w:rsidR="00D61707" w:rsidRPr="00CE485A" w:rsidRDefault="00D61707" w:rsidP="00CE485A">
      <w:pPr>
        <w:spacing w:line="480" w:lineRule="auto"/>
        <w:ind w:left="360"/>
        <w:rPr>
          <w:rFonts w:asciiTheme="majorBidi" w:hAnsiTheme="majorBidi" w:cstheme="majorBidi"/>
          <w:sz w:val="24"/>
          <w:szCs w:val="24"/>
          <w:lang w:val="en-US"/>
        </w:rPr>
      </w:pPr>
    </w:p>
    <w:sectPr w:rsidR="00D61707" w:rsidRPr="00CE48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CDBD0C" w14:textId="77777777" w:rsidR="00946D4E" w:rsidRDefault="00946D4E" w:rsidP="00CE485A">
      <w:pPr>
        <w:spacing w:after="0" w:line="240" w:lineRule="auto"/>
      </w:pPr>
      <w:r>
        <w:separator/>
      </w:r>
    </w:p>
  </w:endnote>
  <w:endnote w:type="continuationSeparator" w:id="0">
    <w:p w14:paraId="0B986C9F" w14:textId="77777777" w:rsidR="00946D4E" w:rsidRDefault="00946D4E" w:rsidP="00CE48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12C889" w14:textId="77777777" w:rsidR="00946D4E" w:rsidRDefault="00946D4E" w:rsidP="00CE485A">
      <w:pPr>
        <w:spacing w:after="0" w:line="240" w:lineRule="auto"/>
      </w:pPr>
      <w:r>
        <w:separator/>
      </w:r>
    </w:p>
  </w:footnote>
  <w:footnote w:type="continuationSeparator" w:id="0">
    <w:p w14:paraId="73B62985" w14:textId="77777777" w:rsidR="00946D4E" w:rsidRDefault="00946D4E" w:rsidP="00CE485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177115"/>
    <w:multiLevelType w:val="hybridMultilevel"/>
    <w:tmpl w:val="E8408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DD420E6"/>
    <w:multiLevelType w:val="hybridMultilevel"/>
    <w:tmpl w:val="87C4CF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CwMDMzMDMwMTUwMjRS0lEKTi0uzszPAykwrAUApU87xiwAAAA="/>
  </w:docVars>
  <w:rsids>
    <w:rsidRoot w:val="003F502B"/>
    <w:rsid w:val="003F502B"/>
    <w:rsid w:val="00412C8C"/>
    <w:rsid w:val="007B6D01"/>
    <w:rsid w:val="00946D4E"/>
    <w:rsid w:val="00CE485A"/>
    <w:rsid w:val="00D61707"/>
    <w:rsid w:val="00E63A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24F21"/>
  <w15:chartTrackingRefBased/>
  <w15:docId w15:val="{2514967E-CBB3-4B4F-8642-097BD4BCB2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B6D01"/>
    <w:rPr>
      <w:lang w:val="ru-RU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6D01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B6D01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B6D0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B6D0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B6D0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B6D0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B6D0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B6D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B6D0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6D01"/>
    <w:rPr>
      <w:rFonts w:asciiTheme="majorHAnsi" w:eastAsiaTheme="majorEastAsia" w:hAnsiTheme="majorHAnsi" w:cstheme="majorBidi"/>
      <w:color w:val="1F3864" w:themeColor="accent1" w:themeShade="8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B6D01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B6D01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B6D01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B6D01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B6D01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B6D01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B6D01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7B6D01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7B6D01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7B6D01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B6D0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7B6D01"/>
    <w:rPr>
      <w:b/>
      <w:bCs/>
    </w:rPr>
  </w:style>
  <w:style w:type="character" w:styleId="Emphasis">
    <w:name w:val="Emphasis"/>
    <w:basedOn w:val="DefaultParagraphFont"/>
    <w:uiPriority w:val="20"/>
    <w:qFormat/>
    <w:rsid w:val="007B6D01"/>
    <w:rPr>
      <w:i/>
      <w:iCs/>
    </w:rPr>
  </w:style>
  <w:style w:type="paragraph" w:styleId="NoSpacing">
    <w:name w:val="No Spacing"/>
    <w:uiPriority w:val="1"/>
    <w:qFormat/>
    <w:rsid w:val="007B6D0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B6D01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7B6D01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B6D01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B6D01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B6D01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7B6D0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B6D01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7B6D01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7B6D01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7B6D01"/>
    <w:pPr>
      <w:outlineLvl w:val="9"/>
    </w:pPr>
  </w:style>
  <w:style w:type="paragraph" w:styleId="ListParagraph">
    <w:name w:val="List Paragraph"/>
    <w:basedOn w:val="Normal"/>
    <w:uiPriority w:val="34"/>
    <w:qFormat/>
    <w:rsid w:val="00D6170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48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485A"/>
    <w:rPr>
      <w:lang w:val="ru-RU"/>
    </w:rPr>
  </w:style>
  <w:style w:type="paragraph" w:styleId="Footer">
    <w:name w:val="footer"/>
    <w:basedOn w:val="Normal"/>
    <w:link w:val="FooterChar"/>
    <w:uiPriority w:val="99"/>
    <w:unhideWhenUsed/>
    <w:rsid w:val="00CE48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485A"/>
    <w:rPr>
      <w:lang w:val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60</Words>
  <Characters>3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lmeeri Irfan</dc:creator>
  <cp:keywords/>
  <dc:description/>
  <cp:lastModifiedBy>Gulmeeri Irfan</cp:lastModifiedBy>
  <cp:revision>2</cp:revision>
  <dcterms:created xsi:type="dcterms:W3CDTF">2020-11-03T14:16:00Z</dcterms:created>
  <dcterms:modified xsi:type="dcterms:W3CDTF">2020-11-03T14:29:00Z</dcterms:modified>
</cp:coreProperties>
</file>